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D6C2A" w14:textId="0B715E09" w:rsidR="00B53405" w:rsidRPr="00C6383A" w:rsidRDefault="00B53405">
      <w:pPr>
        <w:rPr>
          <w:sz w:val="24"/>
          <w:u w:val="single"/>
          <w:lang w:val="en-US"/>
        </w:rPr>
      </w:pPr>
      <w:r w:rsidRPr="00C6383A">
        <w:rPr>
          <w:sz w:val="24"/>
          <w:u w:val="single"/>
          <w:lang w:val="en-US"/>
        </w:rPr>
        <w:t>Import libraries and the data file</w:t>
      </w:r>
    </w:p>
    <w:p w14:paraId="1DB2A6D2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%matplotlib inline  </w:t>
      </w:r>
    </w:p>
    <w:p w14:paraId="69B69A82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warnings  </w:t>
      </w:r>
    </w:p>
    <w:p w14:paraId="1D524D5D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warnings.filterwarnings</w:t>
      </w:r>
      <w:proofErr w:type="spellEnd"/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ignore'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796E9DFB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pandas as pd  </w:t>
      </w:r>
    </w:p>
    <w:p w14:paraId="23AFA50A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numpy</w:t>
      </w:r>
      <w:proofErr w:type="spell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as np  </w:t>
      </w:r>
    </w:p>
    <w:p w14:paraId="245B380B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matplotlib.pyplot</w:t>
      </w:r>
      <w:proofErr w:type="spellEnd"/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as </w:t>
      </w:r>
      <w:proofErr w:type="spell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</w:t>
      </w:r>
      <w:proofErr w:type="spell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A81B571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seaborn as </w:t>
      </w:r>
      <w:proofErr w:type="spell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ns</w:t>
      </w:r>
      <w:proofErr w:type="spell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3D1A99C6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08A2615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ath = 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C:/Users/Rahul/Desktop/Desktop Items/Study/notes vi &amp; vii sem/DM project/Project DM/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EE3D5B7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 = </w:t>
      </w:r>
      <w:proofErr w:type="spellStart"/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d.read</w:t>
      </w:r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csv</w:t>
      </w:r>
      <w:proofErr w:type="spell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 path + 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accidents.csv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)  </w:t>
      </w:r>
    </w:p>
    <w:p w14:paraId="558A780A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print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(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The dataset has %d rows and %d columns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% (</w:t>
      </w:r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.shape</w:t>
      </w:r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0] , df.shape[1]))  </w:t>
      </w:r>
    </w:p>
    <w:p w14:paraId="3C2BF811" w14:textId="77777777" w:rsidR="00F0158F" w:rsidRPr="00F0158F" w:rsidRDefault="00F0158F" w:rsidP="00F0158F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.head</w:t>
      </w:r>
      <w:proofErr w:type="spellEnd"/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4EC5DFD2" w14:textId="39952D7D" w:rsidR="00B53405" w:rsidRDefault="00F0158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5E5D9BB" wp14:editId="16637BCD">
            <wp:extent cx="5722620" cy="86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EEF3A" w14:textId="112C48B5" w:rsidR="00F0158F" w:rsidRDefault="00F0158F">
      <w:pPr>
        <w:rPr>
          <w:lang w:val="en-US"/>
        </w:rPr>
      </w:pPr>
    </w:p>
    <w:p w14:paraId="6AEE09EA" w14:textId="0301DF7A" w:rsidR="00F0158F" w:rsidRPr="00C6383A" w:rsidRDefault="00C6383A">
      <w:pPr>
        <w:rPr>
          <w:sz w:val="24"/>
          <w:u w:val="single"/>
          <w:lang w:val="en-US"/>
        </w:rPr>
      </w:pPr>
      <w:r w:rsidRPr="00C6383A">
        <w:rPr>
          <w:sz w:val="24"/>
          <w:u w:val="single"/>
          <w:lang w:val="en-US"/>
        </w:rPr>
        <w:t>Characteristics and summary statistic of data with graphs</w:t>
      </w:r>
    </w:p>
    <w:p w14:paraId="6BDD39CC" w14:textId="72CB341D" w:rsidR="00C6383A" w:rsidRPr="00C6383A" w:rsidRDefault="00C6383A" w:rsidP="00C6383A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character stick</w:t>
      </w: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graph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20FF3362" w14:textId="77777777" w:rsidR="00C6383A" w:rsidRPr="00C6383A" w:rsidRDefault="00C6383A" w:rsidP="00C6383A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severity vs count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67DCF160" w14:textId="4767AD34" w:rsidR="00C6383A" w:rsidRPr="00C6383A" w:rsidRDefault="00C6383A" w:rsidP="00C6383A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 xml:space="preserve"> </w:t>
      </w:r>
    </w:p>
    <w:p w14:paraId="7B83D0F7" w14:textId="177B14E2" w:rsidR="00F0158F" w:rsidRPr="00F0158F" w:rsidRDefault="00F0158F" w:rsidP="00F0158F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ns.countplot</w:t>
      </w:r>
      <w:proofErr w:type="spellEnd"/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y = 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data = df )  </w:t>
      </w:r>
    </w:p>
    <w:p w14:paraId="0AF496A2" w14:textId="77777777" w:rsidR="00F0158F" w:rsidRPr="00F0158F" w:rsidRDefault="00F0158F" w:rsidP="00F0158F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ght</w:t>
      </w:r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layout</w:t>
      </w:r>
      <w:proofErr w:type="spell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36E55C24" w14:textId="7214872C" w:rsidR="00F0158F" w:rsidRDefault="00F0158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D19689" wp14:editId="4F4E9847">
            <wp:extent cx="3627120" cy="25396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276" cy="2540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2A1D7" w14:textId="4C577C83" w:rsidR="00C6383A" w:rsidRDefault="00C6383A">
      <w:pPr>
        <w:rPr>
          <w:lang w:val="en-US"/>
        </w:rPr>
      </w:pPr>
    </w:p>
    <w:p w14:paraId="7746000C" w14:textId="77777777" w:rsidR="00C6383A" w:rsidRPr="00C6383A" w:rsidRDefault="00C6383A" w:rsidP="00C6383A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spellStart"/>
      <w:proofErr w:type="gramStart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classifiction</w:t>
      </w:r>
      <w:proofErr w:type="spellEnd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,</w:t>
      </w:r>
      <w:proofErr w:type="gramEnd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hour vs counts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37CC777" w14:textId="77777777" w:rsidR="00C6383A" w:rsidRPr="00C6383A" w:rsidRDefault="00C6383A" w:rsidP="00C6383A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4FD0ADA" w14:textId="77777777" w:rsidR="00C6383A" w:rsidRPr="00C6383A" w:rsidRDefault="00C6383A" w:rsidP="00C6383A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ns.countplot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y =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hour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data = df , order = range(1,25))  </w:t>
      </w:r>
    </w:p>
    <w:p w14:paraId="2A96393E" w14:textId="77777777" w:rsidR="00C6383A" w:rsidRPr="00C6383A" w:rsidRDefault="00C6383A" w:rsidP="00C6383A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tle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Number of accidents by hour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601ED6AA" w14:textId="77777777" w:rsidR="00C6383A" w:rsidRPr="00C6383A" w:rsidRDefault="00C6383A" w:rsidP="00C6383A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ght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layout</w:t>
      </w:r>
      <w:proofErr w:type="spell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53508B66" w14:textId="51CEDBB6" w:rsidR="00C6383A" w:rsidRDefault="00C6383A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1FDE572" wp14:editId="572935E2">
            <wp:extent cx="4076700" cy="2598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FBF5F" w14:textId="0CFEF59B" w:rsidR="00C6383A" w:rsidRDefault="00C6383A">
      <w:pPr>
        <w:rPr>
          <w:lang w:val="en-US"/>
        </w:rPr>
      </w:pPr>
    </w:p>
    <w:p w14:paraId="4EB8C763" w14:textId="27C592CC" w:rsidR="00C6383A" w:rsidRPr="00C6383A" w:rsidRDefault="00C6383A" w:rsidP="00C6383A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gramStart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classification ,</w:t>
      </w:r>
      <w:proofErr w:type="gramEnd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month</w:t>
      </w: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vs count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21C5F3FD" w14:textId="77777777" w:rsidR="00C6383A" w:rsidRPr="00C6383A" w:rsidRDefault="00C6383A" w:rsidP="00C6383A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22DEE47" w14:textId="77777777" w:rsidR="00C6383A" w:rsidRPr="00C6383A" w:rsidRDefault="00C6383A" w:rsidP="00C6383A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ns.countplot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y =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month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data = df)  </w:t>
      </w:r>
    </w:p>
    <w:p w14:paraId="771AEA90" w14:textId="77777777" w:rsidR="00C6383A" w:rsidRPr="00C6383A" w:rsidRDefault="00C6383A" w:rsidP="00C6383A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tle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Number of accidents by month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5EA58F2C" w14:textId="77777777" w:rsidR="00C6383A" w:rsidRPr="00C6383A" w:rsidRDefault="00C6383A" w:rsidP="00C6383A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ght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layout</w:t>
      </w:r>
      <w:proofErr w:type="spell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2C20F634" w14:textId="036152AE" w:rsidR="00C6383A" w:rsidRDefault="00C6383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EFBE4D5" wp14:editId="5234655D">
            <wp:extent cx="4320540" cy="252222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D8719" w14:textId="17D28F28" w:rsidR="00C6383A" w:rsidRDefault="00C6383A">
      <w:pPr>
        <w:rPr>
          <w:lang w:val="en-US"/>
        </w:rPr>
      </w:pPr>
    </w:p>
    <w:p w14:paraId="375B890B" w14:textId="77777777" w:rsidR="00C6383A" w:rsidRPr="00C6383A" w:rsidRDefault="00C6383A" w:rsidP="00C6383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gramStart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classification ,</w:t>
      </w:r>
      <w:proofErr w:type="gramEnd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weekdays vs count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DA54057" w14:textId="77777777" w:rsidR="00C6383A" w:rsidRPr="00C6383A" w:rsidRDefault="00C6383A" w:rsidP="00C6383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7A21F2C" w14:textId="77777777" w:rsidR="00C6383A" w:rsidRPr="00C6383A" w:rsidRDefault="00C6383A" w:rsidP="00C6383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ns.countplot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y =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month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data = df)  </w:t>
      </w:r>
    </w:p>
    <w:p w14:paraId="0192C576" w14:textId="77777777" w:rsidR="00C6383A" w:rsidRPr="00C6383A" w:rsidRDefault="00C6383A" w:rsidP="00C6383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tle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Number of accidents by month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76ADF79C" w14:textId="77777777" w:rsidR="00C6383A" w:rsidRPr="00C6383A" w:rsidRDefault="00C6383A" w:rsidP="00C6383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ght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layout</w:t>
      </w:r>
      <w:proofErr w:type="spell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03CABF6C" w14:textId="619D6E61" w:rsidR="00C6383A" w:rsidRDefault="00C6383A">
      <w:pPr>
        <w:rPr>
          <w:lang w:val="en-US"/>
        </w:rPr>
      </w:pPr>
    </w:p>
    <w:p w14:paraId="6FA06A02" w14:textId="2B6EA974" w:rsidR="00583C18" w:rsidRDefault="00583C18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E921EBD" wp14:editId="71021F43">
            <wp:extent cx="4061460" cy="26593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78422" w14:textId="52AFD38D" w:rsidR="00583C18" w:rsidRDefault="00583C18">
      <w:pPr>
        <w:rPr>
          <w:lang w:val="en-US"/>
        </w:rPr>
      </w:pPr>
    </w:p>
    <w:p w14:paraId="2BEFB54B" w14:textId="77777777" w:rsidR="00583C18" w:rsidRDefault="00583C18" w:rsidP="00583C18">
      <w:pPr>
        <w:rPr>
          <w:lang w:val="en-US"/>
        </w:rPr>
      </w:pPr>
    </w:p>
    <w:p w14:paraId="17C77434" w14:textId="3F47311E" w:rsidR="00583C18" w:rsidRPr="004F2C93" w:rsidRDefault="00583C18" w:rsidP="00583C18">
      <w:pPr>
        <w:rPr>
          <w:sz w:val="24"/>
          <w:u w:val="single"/>
          <w:lang w:val="en-US"/>
        </w:rPr>
      </w:pPr>
      <w:r w:rsidRPr="00C6383A">
        <w:rPr>
          <w:sz w:val="24"/>
          <w:u w:val="single"/>
          <w:lang w:val="en-US"/>
        </w:rPr>
        <w:t xml:space="preserve">Error’s and Outlier removing </w:t>
      </w:r>
    </w:p>
    <w:p w14:paraId="59C1B76C" w14:textId="77777777" w:rsidR="00583C18" w:rsidRPr="00C6383A" w:rsidRDefault="00583C18" w:rsidP="00583C18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here we check for outlier and boundaries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 xml:space="preserve"> 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7A67D7A" w14:textId="77777777" w:rsidR="00583C18" w:rsidRPr="00C6383A" w:rsidRDefault="00583C18" w:rsidP="00583C18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</w:p>
    <w:p w14:paraId="4928A9F4" w14:textId="77777777" w:rsidR="00583C18" w:rsidRPr="00F0158F" w:rsidRDefault="00583C18" w:rsidP="00583C18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d.DataFrame</w:t>
      </w:r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 {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count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: df[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value_counts().values } , index = df[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value_counts().index )  </w:t>
      </w:r>
    </w:p>
    <w:p w14:paraId="380CE090" w14:textId="77777777" w:rsidR="00583C18" w:rsidRPr="00F0158F" w:rsidRDefault="00583C18" w:rsidP="00583C18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 = </w:t>
      </w:r>
      <w:proofErr w:type="spell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.loc</w:t>
      </w:r>
      <w:proofErr w:type="spell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df[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</w:t>
      </w:r>
      <w:proofErr w:type="gram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&gt;  1</w:t>
      </w:r>
      <w:proofErr w:type="gram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</w:t>
      </w:r>
      <w:proofErr w:type="spellStart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loc</w:t>
      </w:r>
      <w:proofErr w:type="spellEnd"/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df[</w:t>
      </w:r>
      <w:r w:rsidRPr="00F0158F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r w:rsidRPr="00F0158F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&lt; 4]  </w:t>
      </w:r>
    </w:p>
    <w:p w14:paraId="610FD5DE" w14:textId="77777777" w:rsidR="00583C18" w:rsidRDefault="00583C18" w:rsidP="00583C1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FE013" wp14:editId="1B63EB42">
            <wp:extent cx="800100" cy="13487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C9285" w14:textId="77777777" w:rsidR="00583C18" w:rsidRDefault="00583C18" w:rsidP="00583C18">
      <w:pPr>
        <w:rPr>
          <w:sz w:val="24"/>
          <w:u w:val="single"/>
          <w:lang w:val="en-US"/>
        </w:rPr>
      </w:pPr>
    </w:p>
    <w:p w14:paraId="26DDCF3C" w14:textId="77777777" w:rsidR="00583C18" w:rsidRDefault="00583C18" w:rsidP="00583C18">
      <w:pPr>
        <w:rPr>
          <w:sz w:val="24"/>
          <w:u w:val="single"/>
          <w:lang w:val="en-US"/>
        </w:rPr>
      </w:pPr>
      <w:r w:rsidRPr="00C6383A">
        <w:rPr>
          <w:sz w:val="24"/>
          <w:u w:val="single"/>
          <w:lang w:val="en-US"/>
        </w:rPr>
        <w:t xml:space="preserve">Distributions of features and labels </w:t>
      </w:r>
    </w:p>
    <w:p w14:paraId="2663FF40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plotting the datas</w:t>
      </w:r>
      <w:r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e</w:t>
      </w: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t with a different color depending on the severity (2,3)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6543F48B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longitude vs </w:t>
      </w:r>
      <w:proofErr w:type="spellStart"/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lattitude</w:t>
      </w:r>
      <w:proofErr w:type="spell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B095E78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317A29F7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2 = </w:t>
      </w:r>
      <w:proofErr w:type="spell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.loc</w:t>
      </w:r>
      <w:proofErr w:type="spell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== 2]  </w:t>
      </w:r>
    </w:p>
    <w:p w14:paraId="36A8B2B0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3 = </w:t>
      </w:r>
      <w:proofErr w:type="spell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.loc</w:t>
      </w:r>
      <w:proofErr w:type="spell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== 3]  </w:t>
      </w:r>
    </w:p>
    <w:p w14:paraId="00DBC822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A996AB1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x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2 ,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yy2 = df2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at</w:t>
      </w:r>
      <w:proofErr w:type="spellEnd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, -df2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on</w:t>
      </w:r>
      <w:proofErr w:type="spellEnd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 </w:t>
      </w:r>
    </w:p>
    <w:p w14:paraId="3A9EAD78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x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3 ,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yy3 = df3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at</w:t>
      </w:r>
      <w:proofErr w:type="spellEnd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, -df3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on</w:t>
      </w:r>
      <w:proofErr w:type="spellEnd"/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 </w:t>
      </w:r>
    </w:p>
    <w:p w14:paraId="7471972A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4C12230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ts2 = </w:t>
      </w: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scatter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x2,yy2,color =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b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)  </w:t>
      </w:r>
    </w:p>
    <w:p w14:paraId="40497610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ts3 = </w:t>
      </w: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scatter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x3,yy3,color =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r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)  </w:t>
      </w:r>
    </w:p>
    <w:p w14:paraId="5D43097F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legend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(pts2, pts3), (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Severity = 2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Severity = 3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,loc=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lower left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6FD02420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tle</w:t>
      </w:r>
      <w:proofErr w:type="spellEnd"/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Accident Severity Map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1F06DB69" w14:textId="77777777" w:rsidR="00583C18" w:rsidRPr="00C6383A" w:rsidRDefault="00583C18" w:rsidP="00583C18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ght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layout</w:t>
      </w:r>
      <w:proofErr w:type="spell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651C0151" w14:textId="77777777" w:rsidR="00583C18" w:rsidRPr="00C6383A" w:rsidRDefault="00583C18" w:rsidP="00583C18">
      <w:pPr>
        <w:rPr>
          <w:sz w:val="24"/>
          <w:u w:val="single"/>
          <w:lang w:val="en-US"/>
        </w:rPr>
      </w:pPr>
      <w:r>
        <w:rPr>
          <w:noProof/>
          <w:sz w:val="24"/>
          <w:u w:val="single"/>
          <w:lang w:val="en-US"/>
        </w:rPr>
        <w:lastRenderedPageBreak/>
        <w:drawing>
          <wp:inline distT="0" distB="0" distL="0" distR="0" wp14:anchorId="6344F8D9" wp14:editId="680B8DAC">
            <wp:extent cx="4238543" cy="2781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042" cy="281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B66C6" w14:textId="77777777" w:rsidR="00583C18" w:rsidRDefault="00583C18" w:rsidP="00583C18">
      <w:pPr>
        <w:rPr>
          <w:u w:val="single"/>
          <w:lang w:val="en-US"/>
        </w:rPr>
      </w:pPr>
    </w:p>
    <w:p w14:paraId="7952BEC6" w14:textId="77777777" w:rsidR="00583C18" w:rsidRPr="00C6383A" w:rsidRDefault="00583C18" w:rsidP="00583C18">
      <w:pPr>
        <w:rPr>
          <w:u w:val="single"/>
          <w:lang w:val="en-US"/>
        </w:rPr>
      </w:pPr>
    </w:p>
    <w:p w14:paraId="766DB414" w14:textId="77777777" w:rsidR="00583C18" w:rsidRDefault="00583C18" w:rsidP="00583C18">
      <w:pPr>
        <w:rPr>
          <w:lang w:val="en-US"/>
        </w:rPr>
      </w:pPr>
    </w:p>
    <w:p w14:paraId="69A250BC" w14:textId="77777777" w:rsidR="00583C18" w:rsidRDefault="00583C18" w:rsidP="00583C18">
      <w:pPr>
        <w:rPr>
          <w:lang w:val="en-US"/>
        </w:rPr>
      </w:pPr>
    </w:p>
    <w:p w14:paraId="130024AD" w14:textId="29341255" w:rsidR="00583C18" w:rsidRDefault="00583C18" w:rsidP="00583C18">
      <w:pPr>
        <w:rPr>
          <w:sz w:val="24"/>
          <w:u w:val="single"/>
          <w:lang w:val="en-US"/>
        </w:rPr>
      </w:pPr>
      <w:r w:rsidRPr="00C6383A">
        <w:rPr>
          <w:sz w:val="24"/>
          <w:u w:val="single"/>
          <w:lang w:val="en-US"/>
        </w:rPr>
        <w:t>Preprocessing, covert the time format to months, weekdays, years, hours</w:t>
      </w:r>
    </w:p>
    <w:p w14:paraId="4DB016D4" w14:textId="77777777" w:rsidR="004F2C93" w:rsidRPr="00C6383A" w:rsidRDefault="004F2C93" w:rsidP="00583C18">
      <w:pPr>
        <w:rPr>
          <w:sz w:val="24"/>
          <w:u w:val="single"/>
          <w:lang w:val="en-US"/>
        </w:rPr>
      </w:pPr>
    </w:p>
    <w:p w14:paraId="078BB54D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month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= 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time"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apply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int(x[:2]))  </w:t>
      </w:r>
    </w:p>
    <w:p w14:paraId="15B70425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day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= 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time"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apply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int(x[3:5]))  </w:t>
      </w:r>
    </w:p>
    <w:p w14:paraId="2926C99F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year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= 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time"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apply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int(x[6:8]))  </w:t>
      </w:r>
    </w:p>
    <w:p w14:paraId="5011ABDB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hour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=  df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time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apply(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 int(x[9:11]) 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f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str(x)[15] ==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A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else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12 + int(x[9:11])  )  </w:t>
      </w:r>
    </w:p>
    <w:p w14:paraId="50FADB41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lon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= 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lon"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apply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abs(x)) </w:t>
      </w: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so that multinomialNB works (only with positive features)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2BA3FA1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creating the date at the datetime format (easier to deal with)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E27D65B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date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]= df[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month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day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year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].apply(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pd.datetime(month = x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month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, day = x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day'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 , year = 2000+x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year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), axis = 1)  </w:t>
      </w:r>
    </w:p>
    <w:p w14:paraId="59575D37" w14:textId="77777777" w:rsidR="00583C18" w:rsidRPr="00C6383A" w:rsidRDefault="00583C18" w:rsidP="00583C18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weekday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 </w:t>
      </w:r>
      <w:proofErr w:type="gramStart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=  df</w:t>
      </w:r>
      <w:proofErr w:type="gramEnd"/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</w:t>
      </w:r>
      <w:r w:rsidRPr="00C6383A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date"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apply(</w:t>
      </w:r>
      <w:r w:rsidRPr="00C6383A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C6383A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x.weekday())  </w:t>
      </w:r>
    </w:p>
    <w:p w14:paraId="3E53B265" w14:textId="66C61885" w:rsidR="00583C18" w:rsidRDefault="00583C1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D3A8584" wp14:editId="530E4DA8">
            <wp:extent cx="4015740" cy="967740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60C7" w14:textId="79FCF401" w:rsidR="00583C18" w:rsidRDefault="00583C18">
      <w:pPr>
        <w:rPr>
          <w:lang w:val="en-US"/>
        </w:rPr>
      </w:pPr>
    </w:p>
    <w:p w14:paraId="7829B9B4" w14:textId="6E488D7E" w:rsidR="00583C18" w:rsidRDefault="00583C18">
      <w:pPr>
        <w:rPr>
          <w:sz w:val="24"/>
          <w:u w:val="single"/>
          <w:lang w:val="en-US"/>
        </w:rPr>
      </w:pPr>
      <w:r w:rsidRPr="00583C18">
        <w:rPr>
          <w:sz w:val="24"/>
          <w:u w:val="single"/>
          <w:lang w:val="en-US"/>
        </w:rPr>
        <w:t>Applying Cross Validation</w:t>
      </w:r>
      <w:r w:rsidR="004F2C93">
        <w:rPr>
          <w:sz w:val="24"/>
          <w:u w:val="single"/>
          <w:lang w:val="en-US"/>
        </w:rPr>
        <w:t xml:space="preserve"> and Splitting the data into training set and test sets , ratio of 2:8</w:t>
      </w:r>
      <w:bookmarkStart w:id="0" w:name="_GoBack"/>
      <w:bookmarkEnd w:id="0"/>
    </w:p>
    <w:p w14:paraId="72220750" w14:textId="1E7F6D85" w:rsidR="00583C18" w:rsidRDefault="00583C18">
      <w:pPr>
        <w:rPr>
          <w:sz w:val="24"/>
          <w:u w:val="single"/>
          <w:lang w:val="en-US"/>
        </w:rPr>
      </w:pPr>
    </w:p>
    <w:p w14:paraId="018270E6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 = 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df[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[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month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hour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year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weekday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on</w:t>
      </w:r>
      <w:proofErr w:type="spellEnd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at</w:t>
      </w:r>
      <w:proofErr w:type="spellEnd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]  </w:t>
      </w:r>
    </w:p>
    <w:p w14:paraId="0431E0E1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 = df[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severity"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].apply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lambda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:x-2) </w:t>
      </w: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shifting to 0-1 values instead of 2-3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88CC97F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lastRenderedPageBreak/>
        <w:t>  </w:t>
      </w:r>
    </w:p>
    <w:p w14:paraId="1C1ABD20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here we assign test size as 20% of actual data set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8D640BC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random state is set as 42 </w:t>
      </w:r>
      <w:proofErr w:type="gram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( or</w:t>
      </w:r>
      <w:proofErr w:type="gram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1 ) also from the reference of " The Hitchhiker's Guide to the Galaxy"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E7E3C9E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we defined random state to get consistent and same </w:t>
      </w:r>
      <w:proofErr w:type="gram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results ,</w:t>
      </w:r>
      <w:proofErr w:type="gram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regardless of the training iterations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2BE86ED0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so that the values in the train and test sets are homogenous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EEFED3E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256D2889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rom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klearn.cross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validat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ain_test_spli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</w:t>
      </w:r>
    </w:p>
    <w:p w14:paraId="67B8CE68" w14:textId="77777777" w:rsidR="00583C18" w:rsidRPr="00583C18" w:rsidRDefault="00583C18" w:rsidP="00583C18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train, X_test, y_train, y_test = train_test_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plit(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, y, test_size=0.20, random_state=42)   </w:t>
      </w:r>
    </w:p>
    <w:p w14:paraId="199938B2" w14:textId="4F2DD68C" w:rsidR="00583C18" w:rsidRDefault="00583C18">
      <w:pPr>
        <w:rPr>
          <w:sz w:val="24"/>
          <w:u w:val="single"/>
          <w:lang w:val="en-US"/>
        </w:rPr>
      </w:pPr>
      <w:r w:rsidRPr="00583C18">
        <w:rPr>
          <w:sz w:val="24"/>
          <w:u w:val="single"/>
          <w:lang w:val="en-US"/>
        </w:rPr>
        <w:t>Basic Algorithm Model</w:t>
      </w:r>
    </w:p>
    <w:p w14:paraId="2C8C97A5" w14:textId="28A2662A" w:rsidR="00583C18" w:rsidRDefault="00583C18">
      <w:pPr>
        <w:rPr>
          <w:sz w:val="24"/>
          <w:u w:val="single"/>
          <w:lang w:val="en-US"/>
        </w:rPr>
      </w:pPr>
    </w:p>
    <w:p w14:paraId="490B4BF3" w14:textId="77777777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basic model to check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accurary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(worst)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16D8344" w14:textId="77777777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151A74F" w14:textId="77777777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ev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.value_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ount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648C7935" w14:textId="0256A314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d.DataFrame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ev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50BAED90" w14:textId="77777777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</w:p>
    <w:p w14:paraId="636A3342" w14:textId="77777777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here we will calculate the worst accuracy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C3D573F" w14:textId="77777777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9F0887B" w14:textId="22424C07" w:rsidR="00583C18" w:rsidRPr="00583C18" w:rsidRDefault="00583C18" w:rsidP="00583C18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prin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(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worst accuracy: </w:t>
      </w:r>
      <w:proofErr w:type="gramStart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max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ev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/float(sum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ev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))  </w:t>
      </w:r>
    </w:p>
    <w:p w14:paraId="79362F33" w14:textId="77777777" w:rsidR="00583C18" w:rsidRPr="00583C18" w:rsidRDefault="00583C18">
      <w:pPr>
        <w:rPr>
          <w:sz w:val="24"/>
          <w:u w:val="single"/>
          <w:lang w:val="en-US"/>
        </w:rPr>
      </w:pPr>
    </w:p>
    <w:p w14:paraId="05E11D8B" w14:textId="030D56B4" w:rsidR="00583C18" w:rsidRDefault="00583C18">
      <w:pPr>
        <w:rPr>
          <w:sz w:val="24"/>
          <w:u w:val="single"/>
          <w:lang w:val="en-US"/>
        </w:rPr>
      </w:pPr>
      <w:r w:rsidRPr="00583C18">
        <w:rPr>
          <w:noProof/>
          <w:sz w:val="24"/>
          <w:lang w:val="en-US"/>
        </w:rPr>
        <w:drawing>
          <wp:inline distT="0" distB="0" distL="0" distR="0" wp14:anchorId="31C3E912" wp14:editId="43D11B6D">
            <wp:extent cx="845820" cy="678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132BC" w14:textId="481604CE" w:rsidR="00583C18" w:rsidRDefault="00583C18">
      <w:pPr>
        <w:rPr>
          <w:sz w:val="24"/>
          <w:lang w:val="en-US"/>
        </w:rPr>
      </w:pPr>
      <w:r w:rsidRPr="00583C18">
        <w:rPr>
          <w:noProof/>
          <w:sz w:val="24"/>
          <w:lang w:val="en-US"/>
        </w:rPr>
        <w:drawing>
          <wp:inline distT="0" distB="0" distL="0" distR="0" wp14:anchorId="48F9A25F" wp14:editId="0A56F6E4">
            <wp:extent cx="2598420" cy="3200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83C18">
        <w:rPr>
          <w:sz w:val="24"/>
          <w:lang w:val="en-US"/>
        </w:rPr>
        <w:tab/>
      </w:r>
    </w:p>
    <w:p w14:paraId="0FC3355F" w14:textId="6BF73413" w:rsidR="00583C18" w:rsidRDefault="00583C18">
      <w:pPr>
        <w:rPr>
          <w:b/>
          <w:sz w:val="36"/>
          <w:u w:val="single"/>
          <w:lang w:val="en-US"/>
        </w:rPr>
      </w:pPr>
      <w:r w:rsidRPr="00583C18">
        <w:rPr>
          <w:b/>
          <w:sz w:val="36"/>
          <w:u w:val="single"/>
          <w:lang w:val="en-US"/>
        </w:rPr>
        <w:t>Applied algorithm’s</w:t>
      </w:r>
    </w:p>
    <w:p w14:paraId="0595A7D4" w14:textId="77777777" w:rsidR="00583C18" w:rsidRPr="00583C18" w:rsidRDefault="00583C18">
      <w:pPr>
        <w:rPr>
          <w:b/>
          <w:sz w:val="36"/>
          <w:u w:val="single"/>
          <w:lang w:val="en-US"/>
        </w:rPr>
      </w:pPr>
    </w:p>
    <w:p w14:paraId="7C095505" w14:textId="15108F30" w:rsidR="00583C18" w:rsidRPr="00583C18" w:rsidRDefault="00583C18">
      <w:pPr>
        <w:rPr>
          <w:sz w:val="28"/>
          <w:u w:val="single"/>
          <w:lang w:val="en-US"/>
        </w:rPr>
      </w:pPr>
      <w:r w:rsidRPr="00583C18">
        <w:rPr>
          <w:sz w:val="28"/>
          <w:u w:val="single"/>
          <w:lang w:val="en-US"/>
        </w:rPr>
        <w:t xml:space="preserve">Logistic </w:t>
      </w:r>
      <w:r>
        <w:rPr>
          <w:sz w:val="28"/>
          <w:u w:val="single"/>
          <w:lang w:val="en-US"/>
        </w:rPr>
        <w:t>Regression</w:t>
      </w:r>
    </w:p>
    <w:p w14:paraId="18C32CC4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logreg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(it predicts everything to 0, the most common class)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2991713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a predictive </w:t>
      </w:r>
      <w:proofErr w:type="gram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analysis ,</w:t>
      </w:r>
      <w:proofErr w:type="gram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where we comapre a relation between binary varaible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616EC67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and other ordinal and nominal and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indepdendent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variables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877DD40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gram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also</w:t>
      </w:r>
      <w:proofErr w:type="gram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here we are not using any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paramneter'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96F8BB5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use from training set and test sets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74F8614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for cross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valiadt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0D799B0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A2FC868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62824F6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rom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klearn.linear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model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LogisticRegress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D1EA97E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LogisticRegress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3C58FC1F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fi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ain,y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trai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3CCD17B0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d.Series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predic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tes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)  </w:t>
      </w:r>
    </w:p>
    <w:p w14:paraId="2312A064" w14:textId="77777777" w:rsidR="00583C18" w:rsidRPr="00583C18" w:rsidRDefault="00583C18" w:rsidP="00583C18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rintScore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tes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ogisticRegression</w:t>
      </w:r>
      <w:proofErr w:type="spellEnd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66271537" w14:textId="77777777" w:rsidR="00583C18" w:rsidRPr="00583C18" w:rsidRDefault="00583C18">
      <w:pPr>
        <w:rPr>
          <w:sz w:val="24"/>
          <w:lang w:val="en-US"/>
        </w:rPr>
      </w:pPr>
    </w:p>
    <w:p w14:paraId="62DAFA67" w14:textId="77777777" w:rsidR="00583C18" w:rsidRPr="00583C18" w:rsidRDefault="00583C18">
      <w:pPr>
        <w:rPr>
          <w:sz w:val="24"/>
          <w:u w:val="single"/>
          <w:lang w:val="en-US"/>
        </w:rPr>
      </w:pPr>
    </w:p>
    <w:p w14:paraId="556B6C1D" w14:textId="729414E7" w:rsidR="00583C18" w:rsidRDefault="00583C18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BF83518" wp14:editId="2C19BDD3">
            <wp:extent cx="3985260" cy="952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2C62C" w14:textId="77777777" w:rsidR="00583C18" w:rsidRDefault="00583C18">
      <w:pPr>
        <w:rPr>
          <w:lang w:val="en-US"/>
        </w:rPr>
      </w:pPr>
    </w:p>
    <w:p w14:paraId="062C60DF" w14:textId="449D7826" w:rsidR="00C6383A" w:rsidRDefault="00C6383A">
      <w:pPr>
        <w:rPr>
          <w:lang w:val="en-US"/>
        </w:rPr>
      </w:pPr>
    </w:p>
    <w:p w14:paraId="45A1073A" w14:textId="70516A71" w:rsidR="00C6383A" w:rsidRDefault="00583C18">
      <w:pPr>
        <w:rPr>
          <w:sz w:val="24"/>
          <w:u w:val="single"/>
          <w:lang w:val="en-US"/>
        </w:rPr>
      </w:pPr>
      <w:r w:rsidRPr="00583C18">
        <w:rPr>
          <w:sz w:val="24"/>
          <w:u w:val="single"/>
          <w:lang w:val="en-US"/>
        </w:rPr>
        <w:t>Tree Algorithm</w:t>
      </w:r>
    </w:p>
    <w:p w14:paraId="7E6D664F" w14:textId="45FAEF3E" w:rsidR="00583C18" w:rsidRDefault="00583C18">
      <w:pPr>
        <w:rPr>
          <w:sz w:val="24"/>
          <w:u w:val="single"/>
          <w:lang w:val="en-US"/>
        </w:rPr>
      </w:pPr>
    </w:p>
    <w:p w14:paraId="618320A5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tree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E88477C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D2B4F51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structured tree where it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containts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root </w:t>
      </w:r>
      <w:proofErr w:type="gram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nodes ,</w:t>
      </w:r>
      <w:proofErr w:type="gram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leaf node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18EA63A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each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brach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of the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tre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depicts outcome of the tree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288BC3B5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4DFB8EB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use from training set and test sets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65C5D1C1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for cross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valiadt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10CD6C4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4980E7F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rom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klear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tree  </w:t>
      </w:r>
    </w:p>
    <w:p w14:paraId="2870EA31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ee.DecisionTreeClassifier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0ED51B4B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fi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ain,y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trai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2084B648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predict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tes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1E51BE2D" w14:textId="77777777" w:rsidR="00583C18" w:rsidRPr="00583C18" w:rsidRDefault="00583C18" w:rsidP="00583C18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rintScore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tes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tree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46B8F1D1" w14:textId="5E89A3EB" w:rsidR="00583C18" w:rsidRDefault="00583C18">
      <w:pPr>
        <w:rPr>
          <w:sz w:val="24"/>
          <w:u w:val="single"/>
          <w:lang w:val="en-US"/>
        </w:rPr>
      </w:pPr>
      <w:r w:rsidRPr="00583C18">
        <w:rPr>
          <w:noProof/>
          <w:sz w:val="24"/>
          <w:lang w:val="en-US"/>
        </w:rPr>
        <w:drawing>
          <wp:inline distT="0" distB="0" distL="0" distR="0" wp14:anchorId="53BEC6F8" wp14:editId="2AF39AB5">
            <wp:extent cx="3901440" cy="944880"/>
            <wp:effectExtent l="0" t="0" r="381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24762" w14:textId="1575BBBA" w:rsidR="00583C18" w:rsidRDefault="00583C18">
      <w:pPr>
        <w:rPr>
          <w:sz w:val="24"/>
          <w:u w:val="single"/>
          <w:lang w:val="en-US"/>
        </w:rPr>
      </w:pPr>
    </w:p>
    <w:p w14:paraId="60AF9706" w14:textId="74AAE207" w:rsidR="00583C18" w:rsidRDefault="00583C18">
      <w:pPr>
        <w:rPr>
          <w:sz w:val="24"/>
          <w:u w:val="single"/>
          <w:lang w:val="en-US"/>
        </w:rPr>
      </w:pPr>
      <w:r>
        <w:rPr>
          <w:sz w:val="24"/>
          <w:u w:val="single"/>
          <w:lang w:val="en-US"/>
        </w:rPr>
        <w:t>Tree algorithm (modified training set)</w:t>
      </w:r>
    </w:p>
    <w:p w14:paraId="0D54C967" w14:textId="08BF2E0B" w:rsidR="00583C18" w:rsidRDefault="00583C18">
      <w:pPr>
        <w:rPr>
          <w:sz w:val="24"/>
          <w:u w:val="single"/>
          <w:lang w:val="en-US"/>
        </w:rPr>
      </w:pPr>
    </w:p>
    <w:p w14:paraId="4C67761A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tree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382AA06F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MODIFIED TRAINING SET of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lat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and longitude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65985C2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this one is parametrized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436D4F99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use from training set and test </w:t>
      </w:r>
      <w:proofErr w:type="gram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sets ,</w:t>
      </w:r>
      <w:proofErr w:type="gram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only 2 variables , lat and lon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3937E8B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for cross validation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C6A6BCB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9B627A7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train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2 ,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X_test2 = X_train[[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lat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lon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]]  , X_test[[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lat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lon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]]  </w:t>
      </w:r>
    </w:p>
    <w:p w14:paraId="5C1C3ADC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rom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klear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tree  </w:t>
      </w:r>
    </w:p>
    <w:p w14:paraId="420AFA3D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ee.DecisionTreeClassifier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3A2EDAB7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fi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_train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2,y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train)  </w:t>
      </w:r>
    </w:p>
    <w:p w14:paraId="32896F2E" w14:textId="77777777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predict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_test2)  </w:t>
      </w:r>
    </w:p>
    <w:p w14:paraId="30112BFE" w14:textId="6564EAE5" w:rsidR="00583C18" w:rsidRPr="00583C18" w:rsidRDefault="00583C18" w:rsidP="00583C18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rintScore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tes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tree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29560343" w14:textId="77777777" w:rsidR="00583C18" w:rsidRPr="00583C18" w:rsidRDefault="00583C18">
      <w:pPr>
        <w:rPr>
          <w:sz w:val="24"/>
          <w:u w:val="single"/>
          <w:lang w:val="en-US"/>
        </w:rPr>
      </w:pPr>
    </w:p>
    <w:p w14:paraId="68CDF7B2" w14:textId="588288F6" w:rsidR="00C6383A" w:rsidRDefault="00583C18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CBEE34A" wp14:editId="62224A20">
            <wp:extent cx="4015740" cy="967740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D2F51" w14:textId="3E569B3B" w:rsidR="00583C18" w:rsidRDefault="00583C18">
      <w:pPr>
        <w:rPr>
          <w:lang w:val="en-US"/>
        </w:rPr>
      </w:pPr>
    </w:p>
    <w:p w14:paraId="1B8DFC4E" w14:textId="46B21E0B" w:rsidR="00583C18" w:rsidRPr="00583C18" w:rsidRDefault="00583C18">
      <w:pPr>
        <w:rPr>
          <w:sz w:val="24"/>
          <w:u w:val="single"/>
          <w:lang w:val="en-US"/>
        </w:rPr>
      </w:pPr>
      <w:r w:rsidRPr="00583C18">
        <w:rPr>
          <w:sz w:val="24"/>
          <w:u w:val="single"/>
          <w:lang w:val="en-US"/>
        </w:rPr>
        <w:t>Random Forest Algorithm</w:t>
      </w:r>
      <w:r>
        <w:rPr>
          <w:sz w:val="24"/>
          <w:u w:val="single"/>
          <w:lang w:val="en-US"/>
        </w:rPr>
        <w:t xml:space="preserve"> (modified training set)</w:t>
      </w:r>
    </w:p>
    <w:p w14:paraId="19E0022B" w14:textId="41BFECCF" w:rsidR="00583C18" w:rsidRDefault="00583C18">
      <w:pPr>
        <w:rPr>
          <w:lang w:val="en-US"/>
        </w:rPr>
      </w:pPr>
    </w:p>
    <w:p w14:paraId="79C52461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random fores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B11955A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C9B57C5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use from training set and test sets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3E82CB47" w14:textId="59542B48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for cross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valiadt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757073CA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n_estiamotor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is </w:t>
      </w:r>
      <w:proofErr w:type="gram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100 ,</w:t>
      </w:r>
      <w:proofErr w:type="gram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as default from update of 2.10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D0D5D00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</w:p>
    <w:p w14:paraId="3ABD2ACD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61FC34F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rom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klearn.ensemble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RandomForestClassifier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B945018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RandomForestClassifier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n_estimator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100)  </w:t>
      </w:r>
    </w:p>
    <w:p w14:paraId="53D16A81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fi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_train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2,y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train)  </w:t>
      </w:r>
    </w:p>
    <w:p w14:paraId="23EFC323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predict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_test2)  </w:t>
      </w:r>
    </w:p>
    <w:p w14:paraId="401DDB40" w14:textId="77777777" w:rsidR="00583C18" w:rsidRPr="00583C18" w:rsidRDefault="00583C18" w:rsidP="00583C18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rintScore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tes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RandomForestClassifier</w:t>
      </w:r>
      <w:proofErr w:type="spellEnd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7AEC9C15" w14:textId="77777777" w:rsidR="00583C18" w:rsidRDefault="00583C18">
      <w:pPr>
        <w:rPr>
          <w:lang w:val="en-US"/>
        </w:rPr>
      </w:pPr>
    </w:p>
    <w:p w14:paraId="7DA1C7C8" w14:textId="25D0F7F3" w:rsidR="00C6383A" w:rsidRDefault="00C6383A">
      <w:pPr>
        <w:rPr>
          <w:lang w:val="en-US"/>
        </w:rPr>
      </w:pPr>
    </w:p>
    <w:p w14:paraId="699B08DF" w14:textId="04D4EE3B" w:rsidR="00C6383A" w:rsidRDefault="00583C1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188E7EE" wp14:editId="51AD6E13">
            <wp:extent cx="4549140" cy="906780"/>
            <wp:effectExtent l="0" t="0" r="381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3F538" w14:textId="33A3507E" w:rsidR="00583C18" w:rsidRDefault="00583C18">
      <w:pPr>
        <w:rPr>
          <w:lang w:val="en-US"/>
        </w:rPr>
      </w:pPr>
    </w:p>
    <w:p w14:paraId="1B53C206" w14:textId="79D3539D" w:rsidR="00583C18" w:rsidRPr="00583C18" w:rsidRDefault="00583C18">
      <w:pPr>
        <w:rPr>
          <w:sz w:val="24"/>
          <w:u w:val="single"/>
          <w:lang w:val="en-US"/>
        </w:rPr>
      </w:pPr>
      <w:r w:rsidRPr="00583C18">
        <w:rPr>
          <w:sz w:val="24"/>
          <w:u w:val="single"/>
          <w:lang w:val="en-US"/>
        </w:rPr>
        <w:t>Logistic Regression (Modified training Set)</w:t>
      </w:r>
    </w:p>
    <w:p w14:paraId="1E656A2A" w14:textId="33A67DD0" w:rsidR="00583C18" w:rsidRDefault="00583C18">
      <w:pPr>
        <w:rPr>
          <w:lang w:val="en-US"/>
        </w:rPr>
      </w:pPr>
    </w:p>
    <w:p w14:paraId="23B3B208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logreg</w:t>
      </w:r>
      <w:proofErr w:type="spellEnd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 (it predicts everything to 0, the most common class)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3FC19A1F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01428077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use from training set and test sets 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6F47099A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for cross </w:t>
      </w:r>
      <w:proofErr w:type="spellStart"/>
      <w:r w:rsidRPr="00583C18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valiadt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34857E1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9600636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rom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klearn.linear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model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583C18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LogisticRegress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53DB3DA7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LogisticRegression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1CD9090F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fi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_train</w:t>
      </w:r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2,y</w:t>
      </w:r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train)  </w:t>
      </w:r>
    </w:p>
    <w:p w14:paraId="4D3D52AD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d.Series</w:t>
      </w:r>
      <w:proofErr w:type="spellEnd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predic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_test2))  </w:t>
      </w:r>
    </w:p>
    <w:p w14:paraId="4499829A" w14:textId="77777777" w:rsidR="00583C18" w:rsidRPr="00583C18" w:rsidRDefault="00583C18" w:rsidP="00583C18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rintScores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proofErr w:type="gram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test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proofErr w:type="spellStart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, </w:t>
      </w:r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proofErr w:type="spellStart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LogisticRegression</w:t>
      </w:r>
      <w:proofErr w:type="spellEnd"/>
      <w:r w:rsidRPr="00583C18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</w:t>
      </w:r>
      <w:r w:rsidRPr="00583C18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15356304" w14:textId="77777777" w:rsidR="00583C18" w:rsidRDefault="00583C18">
      <w:pPr>
        <w:rPr>
          <w:lang w:val="en-US"/>
        </w:rPr>
      </w:pPr>
    </w:p>
    <w:p w14:paraId="33087E19" w14:textId="67DA557A" w:rsidR="00C6383A" w:rsidRDefault="00C6383A">
      <w:pPr>
        <w:rPr>
          <w:lang w:val="en-US"/>
        </w:rPr>
      </w:pPr>
    </w:p>
    <w:p w14:paraId="3E0E25B4" w14:textId="7D0F3BAC" w:rsidR="00C6383A" w:rsidRDefault="004F2C93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D18381E" wp14:editId="047A1195">
            <wp:extent cx="4015740" cy="93726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E3747" w14:textId="09AB79D6" w:rsidR="00C6383A" w:rsidRDefault="00C6383A">
      <w:pPr>
        <w:rPr>
          <w:lang w:val="en-US"/>
        </w:rPr>
      </w:pPr>
    </w:p>
    <w:p w14:paraId="126DAE75" w14:textId="14CA7C53" w:rsidR="00C6383A" w:rsidRDefault="00C6383A">
      <w:pPr>
        <w:rPr>
          <w:lang w:val="en-US"/>
        </w:rPr>
      </w:pPr>
    </w:p>
    <w:p w14:paraId="4CD53934" w14:textId="02C77AA7" w:rsidR="00B53405" w:rsidRPr="004F2C93" w:rsidRDefault="004F2C93">
      <w:pPr>
        <w:rPr>
          <w:sz w:val="24"/>
          <w:u w:val="single"/>
          <w:lang w:val="en-US"/>
        </w:rPr>
      </w:pPr>
      <w:r w:rsidRPr="004F2C93">
        <w:rPr>
          <w:sz w:val="24"/>
          <w:u w:val="single"/>
          <w:lang w:val="en-US"/>
        </w:rPr>
        <w:t>Training set graph prediction</w:t>
      </w:r>
    </w:p>
    <w:p w14:paraId="39B918F5" w14:textId="0CFF4301" w:rsidR="004F2C93" w:rsidRDefault="004F2C93">
      <w:pPr>
        <w:rPr>
          <w:lang w:val="en-US"/>
        </w:rPr>
      </w:pPr>
    </w:p>
    <w:p w14:paraId="58D68A63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drawing the prediction graph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3987CE48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2A018396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aining_set_size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[0.05*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i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or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i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n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range(</w:t>
      </w:r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1,21)]  </w:t>
      </w:r>
    </w:p>
    <w:p w14:paraId="1721ECC2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accuracy = []  </w:t>
      </w:r>
    </w:p>
    <w:p w14:paraId="0B848B19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rom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klearn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mport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tree     </w:t>
      </w:r>
    </w:p>
    <w:p w14:paraId="76D8EF88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or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size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n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aining_set_size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:  </w:t>
      </w:r>
    </w:p>
    <w:p w14:paraId="7B6A301C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 </w:t>
      </w:r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 won't be using the test in that case...this is just a way of splitting the data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33C49E2E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 X_train2, X_test2, y_train2, y_test2 = train_test_</w:t>
      </w:r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split(</w:t>
      </w:r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train, y_train, test_size=1-size, random_state=42)   </w:t>
      </w:r>
    </w:p>
    <w:p w14:paraId="18F515DE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 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tree.DecisionTreeClassifier</w:t>
      </w:r>
      <w:proofErr w:type="spellEnd"/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  </w:t>
      </w:r>
    </w:p>
    <w:p w14:paraId="0D54A03F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 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fit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X_train</w:t>
      </w:r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2,y</w:t>
      </w:r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train2)  </w:t>
      </w:r>
    </w:p>
    <w:p w14:paraId="02944604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 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</w:t>
      </w:r>
      <w:proofErr w:type="spellStart"/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clf.predict</w:t>
      </w:r>
      <w:proofErr w:type="spellEnd"/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_test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0D4EB29E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 </w:t>
      </w:r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#</w:t>
      </w:r>
      <w:proofErr w:type="spellStart"/>
      <w:proofErr w:type="gramStart"/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printScores</w:t>
      </w:r>
      <w:proofErr w:type="spellEnd"/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proofErr w:type="gramEnd"/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y_test</w:t>
      </w:r>
      <w:proofErr w:type="spellEnd"/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, </w:t>
      </w:r>
      <w:proofErr w:type="spellStart"/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y_pred</w:t>
      </w:r>
      <w:proofErr w:type="spellEnd"/>
      <w:r w:rsidRPr="004F2C93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en-IN"/>
        </w:rPr>
        <w:t>, "tree")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1F26FC7E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  </w:t>
      </w:r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accuracy.append</w:t>
      </w:r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  (X_train2.shape[0] ,accuracy_score(y_test, y_pred) )  )  </w:t>
      </w:r>
    </w:p>
    <w:p w14:paraId="35B134DF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 </w:t>
      </w:r>
    </w:p>
    <w:p w14:paraId="6A462810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x = [</w:t>
      </w:r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w[</w:t>
      </w:r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0]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or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w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n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accuracy]  </w:t>
      </w:r>
    </w:p>
    <w:p w14:paraId="207BD644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yy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= [</w:t>
      </w:r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w[</w:t>
      </w:r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1]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for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w </w:t>
      </w:r>
      <w:r w:rsidRPr="004F2C93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en-IN"/>
        </w:rPr>
        <w:t>in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 accuracy]  </w:t>
      </w:r>
    </w:p>
    <w:p w14:paraId="49D7AA1F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scatter</w:t>
      </w:r>
      <w:proofErr w:type="spellEnd"/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proofErr w:type="spell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xx,yy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71A642AC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xlabel</w:t>
      </w:r>
      <w:proofErr w:type="spellEnd"/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4F2C93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Training Set Size'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1258B168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ylabel</w:t>
      </w:r>
      <w:proofErr w:type="spellEnd"/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4F2C93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'Accuracy'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6F9A8C10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tle</w:t>
      </w:r>
      <w:proofErr w:type="spellEnd"/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</w:t>
      </w:r>
      <w:r w:rsidRPr="004F2C93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en-IN"/>
        </w:rPr>
        <w:t>"Learning Curve: Accuracy vs training set size"</w:t>
      </w:r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)  </w:t>
      </w:r>
    </w:p>
    <w:p w14:paraId="16FC453D" w14:textId="77777777" w:rsidR="004F2C93" w:rsidRPr="004F2C93" w:rsidRDefault="004F2C93" w:rsidP="004F2C93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en-IN"/>
        </w:rPr>
      </w:pPr>
      <w:proofErr w:type="spellStart"/>
      <w:proofErr w:type="gramStart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plt.tight</w:t>
      </w:r>
      <w:proofErr w:type="gram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_layout</w:t>
      </w:r>
      <w:proofErr w:type="spellEnd"/>
      <w:r w:rsidRPr="004F2C93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en-IN"/>
        </w:rPr>
        <w:t>()  </w:t>
      </w:r>
    </w:p>
    <w:p w14:paraId="37BA393B" w14:textId="66F8FFB6" w:rsidR="004F2C93" w:rsidRDefault="004F2C93">
      <w:pPr>
        <w:rPr>
          <w:lang w:val="en-US"/>
        </w:rPr>
      </w:pPr>
    </w:p>
    <w:p w14:paraId="7976DF0D" w14:textId="7BD4AD1A" w:rsidR="004F2C93" w:rsidRPr="00B53405" w:rsidRDefault="004F2C93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5C84A84" wp14:editId="002DE5C7">
            <wp:extent cx="3924300" cy="25831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F2C93" w:rsidRPr="00B534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2307E"/>
    <w:multiLevelType w:val="multilevel"/>
    <w:tmpl w:val="F9CCD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7B6F81"/>
    <w:multiLevelType w:val="multilevel"/>
    <w:tmpl w:val="015A3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C743B7"/>
    <w:multiLevelType w:val="multilevel"/>
    <w:tmpl w:val="EA705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890CB7"/>
    <w:multiLevelType w:val="multilevel"/>
    <w:tmpl w:val="EFF4F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3C54FB"/>
    <w:multiLevelType w:val="multilevel"/>
    <w:tmpl w:val="B9CA2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790A9D"/>
    <w:multiLevelType w:val="multilevel"/>
    <w:tmpl w:val="BE88D9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DD3551"/>
    <w:multiLevelType w:val="multilevel"/>
    <w:tmpl w:val="4F46B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9113A5C"/>
    <w:multiLevelType w:val="multilevel"/>
    <w:tmpl w:val="5A5C0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8F1DBD"/>
    <w:multiLevelType w:val="multilevel"/>
    <w:tmpl w:val="2982C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B12FF8"/>
    <w:multiLevelType w:val="multilevel"/>
    <w:tmpl w:val="E1286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A472FA3"/>
    <w:multiLevelType w:val="multilevel"/>
    <w:tmpl w:val="8FC02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0904A3"/>
    <w:multiLevelType w:val="multilevel"/>
    <w:tmpl w:val="0F6A9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0CF40CE"/>
    <w:multiLevelType w:val="multilevel"/>
    <w:tmpl w:val="D6FC2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884DA2"/>
    <w:multiLevelType w:val="multilevel"/>
    <w:tmpl w:val="1A30E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E2144FC"/>
    <w:multiLevelType w:val="multilevel"/>
    <w:tmpl w:val="85D6D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46D51EC"/>
    <w:multiLevelType w:val="multilevel"/>
    <w:tmpl w:val="4574D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7A13DB4"/>
    <w:multiLevelType w:val="multilevel"/>
    <w:tmpl w:val="A61873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2D56C1B"/>
    <w:multiLevelType w:val="multilevel"/>
    <w:tmpl w:val="0F569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7035F9B"/>
    <w:multiLevelType w:val="multilevel"/>
    <w:tmpl w:val="349A7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C0D293E"/>
    <w:multiLevelType w:val="multilevel"/>
    <w:tmpl w:val="E26005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0A0335"/>
    <w:multiLevelType w:val="multilevel"/>
    <w:tmpl w:val="9078D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5"/>
  </w:num>
  <w:num w:numId="3">
    <w:abstractNumId w:val="4"/>
  </w:num>
  <w:num w:numId="4">
    <w:abstractNumId w:val="5"/>
  </w:num>
  <w:num w:numId="5">
    <w:abstractNumId w:val="2"/>
  </w:num>
  <w:num w:numId="6">
    <w:abstractNumId w:val="12"/>
  </w:num>
  <w:num w:numId="7">
    <w:abstractNumId w:val="11"/>
  </w:num>
  <w:num w:numId="8">
    <w:abstractNumId w:val="17"/>
  </w:num>
  <w:num w:numId="9">
    <w:abstractNumId w:val="18"/>
  </w:num>
  <w:num w:numId="10">
    <w:abstractNumId w:val="20"/>
  </w:num>
  <w:num w:numId="11">
    <w:abstractNumId w:val="13"/>
  </w:num>
  <w:num w:numId="12">
    <w:abstractNumId w:val="7"/>
  </w:num>
  <w:num w:numId="13">
    <w:abstractNumId w:val="10"/>
  </w:num>
  <w:num w:numId="14">
    <w:abstractNumId w:val="9"/>
  </w:num>
  <w:num w:numId="15">
    <w:abstractNumId w:val="14"/>
  </w:num>
  <w:num w:numId="16">
    <w:abstractNumId w:val="0"/>
  </w:num>
  <w:num w:numId="17">
    <w:abstractNumId w:val="6"/>
  </w:num>
  <w:num w:numId="18">
    <w:abstractNumId w:val="16"/>
  </w:num>
  <w:num w:numId="19">
    <w:abstractNumId w:val="1"/>
  </w:num>
  <w:num w:numId="20">
    <w:abstractNumId w:val="19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DUwMbI0NTQ0NDBR0lEKTi0uzszPAykwrAUAhY8lFCwAAAA="/>
  </w:docVars>
  <w:rsids>
    <w:rsidRoot w:val="00B53405"/>
    <w:rsid w:val="00130428"/>
    <w:rsid w:val="004F2C93"/>
    <w:rsid w:val="00583C18"/>
    <w:rsid w:val="00B53405"/>
    <w:rsid w:val="00C6383A"/>
    <w:rsid w:val="00F01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0ED65"/>
  <w15:chartTrackingRefBased/>
  <w15:docId w15:val="{ECCC2ABF-C315-4F1C-A76C-BAFC00053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534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340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34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34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340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4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405"/>
    <w:rPr>
      <w:rFonts w:ascii="Segoe UI" w:hAnsi="Segoe UI" w:cs="Segoe UI"/>
      <w:sz w:val="18"/>
      <w:szCs w:val="18"/>
    </w:rPr>
  </w:style>
  <w:style w:type="paragraph" w:customStyle="1" w:styleId="alt">
    <w:name w:val="alt"/>
    <w:basedOn w:val="Normal"/>
    <w:rsid w:val="00F015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F0158F"/>
  </w:style>
  <w:style w:type="character" w:customStyle="1" w:styleId="string">
    <w:name w:val="string"/>
    <w:basedOn w:val="DefaultParagraphFont"/>
    <w:rsid w:val="00F0158F"/>
  </w:style>
  <w:style w:type="character" w:customStyle="1" w:styleId="number">
    <w:name w:val="number"/>
    <w:basedOn w:val="DefaultParagraphFont"/>
    <w:rsid w:val="00F0158F"/>
  </w:style>
  <w:style w:type="character" w:customStyle="1" w:styleId="comment">
    <w:name w:val="comment"/>
    <w:basedOn w:val="DefaultParagraphFont"/>
    <w:rsid w:val="00C638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6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8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9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8</Pages>
  <Words>990</Words>
  <Characters>56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tMac San®</dc:creator>
  <cp:keywords/>
  <dc:description/>
  <cp:lastModifiedBy>CaptMac San®</cp:lastModifiedBy>
  <cp:revision>1</cp:revision>
  <dcterms:created xsi:type="dcterms:W3CDTF">2018-12-13T20:03:00Z</dcterms:created>
  <dcterms:modified xsi:type="dcterms:W3CDTF">2018-12-13T20:52:00Z</dcterms:modified>
</cp:coreProperties>
</file>